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5f6720 de 12 Jan 2024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Jan 2024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4-01-12T20:04:07Z</dcterms:created>
  <dcterms:modified xsi:type="dcterms:W3CDTF">2024-01-12T20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